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France</w:t>
      </w:r>
      <w:r>
        <w:t xml:space="preserve"> </w:t>
      </w:r>
      <w:r>
        <w:t xml:space="preserve">Lyon</w:t>
      </w:r>
    </w:p>
    <w:bookmarkStart w:id="21" w:name="cover-letter"/>
    <w:p>
      <w:pPr>
        <w:pStyle w:val="Heading1"/>
      </w:pPr>
      <w:r>
        <w:t xml:space="preserve">Cover Letter</w:t>
      </w:r>
    </w:p>
    <w:p>
      <w:pPr>
        <w:pStyle w:val="FirstParagraph"/>
      </w:pPr>
      <w:r>
        <w:rPr>
          <w:bCs/>
          <w:b/>
        </w:rPr>
        <w:t xml:space="preserve">John Doe</w:t>
      </w:r>
      <w:r>
        <w:br/>
      </w:r>
      <w:r>
        <w:t xml:space="preserve">123 Rue des Écoles</w:t>
      </w:r>
      <w:r>
        <w:br/>
      </w:r>
      <w:r>
        <w:t xml:space="preserve">Lyon, France</w:t>
      </w:r>
      <w:r>
        <w:br/>
      </w:r>
      <w:r>
        <w:t xml:space="preserve">+33 456 789 012</w:t>
      </w:r>
      <w:r>
        <w:br/>
      </w:r>
      <w:r>
        <w:t xml:space="preserve">johndoe@example.com</w:t>
      </w:r>
    </w:p>
    <w:p>
      <w:pPr>
        <w:pStyle w:val="BodyText"/>
      </w:pPr>
      <w:r>
        <w:t xml:space="preserve">April 5, 2024</w:t>
      </w:r>
    </w:p>
    <w:p>
      <w:pPr>
        <w:pStyle w:val="BodyText"/>
      </w:pPr>
      <w:r>
        <w:rPr>
          <w:bCs/>
          <w:b/>
        </w:rPr>
        <w:t xml:space="preserve">HR Department</w:t>
      </w:r>
      <w:r>
        <w:br/>
      </w:r>
      <w:r>
        <w:t xml:space="preserve">École de l'Innovation Pédagogique</w:t>
      </w:r>
      <w:r>
        <w:br/>
      </w:r>
      <w:r>
        <w:t xml:space="preserve">456 Avenue des Sciences</w:t>
      </w:r>
      <w:r>
        <w:br/>
      </w:r>
      <w:r>
        <w:t xml:space="preserve">Lyon, France</w:t>
      </w:r>
    </w:p>
    <w:bookmarkStart w:id="20" w:name="Xc204b2f1851a08557dad0b739c0ff6643620bf1"/>
    <w:p>
      <w:pPr>
        <w:pStyle w:val="Heading2"/>
      </w:pPr>
      <w:r>
        <w:t xml:space="preserve">Subject: Cover Letter for Curriculum Developer Position in France Lyon</w:t>
      </w:r>
    </w:p>
    <w:p>
      <w:pPr>
        <w:pStyle w:val="FirstParagraph"/>
      </w:pPr>
      <w:r>
        <w:t xml:space="preserve">Dear Hiring Committee,</w:t>
      </w:r>
    </w:p>
    <w:p>
      <w:pPr>
        <w:pStyle w:val="BodyText"/>
      </w:pPr>
      <w:r>
        <w:t xml:space="preserve">I am writing to express my enthusiastic interest in the Curriculum Developer position at École de l'Innovation Pédagogique in Lyon, France. As an experienced educational professional with a passion for shaping impactful learning experiences, I am eager to contribute my expertise to your institution’s mission of fostering innovation and excellence in education. The opportunity to work within the vibrant academic and cultural landscape of France Lyon aligns perfectly with my career goals and vision for curriculum development.</w:t>
      </w:r>
    </w:p>
    <w:p>
      <w:pPr>
        <w:pStyle w:val="BodyText"/>
      </w:pPr>
      <w:r>
        <w:t xml:space="preserve">With over a decade of experience in designing, implementing, and evaluating curricula across diverse educational settings, I have developed a deep understanding of how to create dynamic learning frameworks that cater to the needs of students, educators, and institutions alike. My work as a Curriculum Developer has involved collaborating with stakeholders to align educational programs with national standards while incorporating cutting-edge pedagogical strategies. This experience has equipped me with the skills to innovate, adapt, and lead in environments where creativity and structure are equally valued.</w:t>
      </w:r>
    </w:p>
    <w:p>
      <w:pPr>
        <w:pStyle w:val="BodyText"/>
      </w:pPr>
      <w:r>
        <w:t xml:space="preserve">What excites me most about the opportunity in Lyon is the chance to contribute to a region renowned for its rich educational heritage and forward-thinking approach to learning. Lyon’s commitment to fostering a multicultural, inclusive, and technologically advanced education system resonates strongly with my own values as an educator. I have long admired how institutions in France prioritize both academic rigor and holistic development, and I am eager to bring my expertise in curriculum design to support this mission.</w:t>
      </w:r>
    </w:p>
    <w:p>
      <w:pPr>
        <w:pStyle w:val="BodyText"/>
      </w:pPr>
      <w:r>
        <w:t xml:space="preserve">As a Curriculum Developer, I have consistently focused on creating programs that are not only academically robust but also culturally responsive. For example, during my tenure at [Previous Organization], I led the development of a cross-disciplinary curriculum integrating STEM and humanities, which significantly improved student engagement and achievement. This project required close collaboration with teachers, administrators, and industry experts to ensure alignment with evolving educational trends. The success of this initiative underscored the importance of flexibility, communication, and a deep understanding of pedagogical theory—qualities I believe are essential for driving meaningful change in any educational context.</w:t>
      </w:r>
    </w:p>
    <w:p>
      <w:pPr>
        <w:pStyle w:val="BodyText"/>
      </w:pPr>
      <w:r>
        <w:t xml:space="preserve">What sets me apart is my ability to balance creativity with practicality. In France Lyon, where education often blends tradition with modernity, I would leverage my skills in designing curricula that honor cultural heritage while preparing students for a globalized future. My experience working with multilingual and multicultural teams has also prepared me to navigate the unique challenges and opportunities of the French educational environment. Whether it’s developing bilingual programs or incorporating local history into lesson plans, I am committed to creating learning experiences that reflect the diversity and dynamism of Lyon itself.</w:t>
      </w:r>
    </w:p>
    <w:p>
      <w:pPr>
        <w:pStyle w:val="BodyText"/>
      </w:pPr>
      <w:r>
        <w:t xml:space="preserve">I am particularly drawn to École de l'Innovation Pédagogique because of its reputation for pioneering approaches to education that prioritize student-centered learning and teacher empowerment. As a Curriculum Developer, I have always believed in the power of collaboration, and I am confident that my ability to work effectively with educators, policymakers, and community stakeholders would allow me to contribute meaningfully to your team. I am also keen to explore how emerging technologies can enhance curriculum design, a focus that aligns with the school’s vision for innovation.</w:t>
      </w:r>
    </w:p>
    <w:p>
      <w:pPr>
        <w:pStyle w:val="BodyText"/>
      </w:pPr>
      <w:r>
        <w:t xml:space="preserve">France Lyon represents more than just a location; it is a hub of intellectual and cultural exchange. The city’s emphasis on creativity, sustainability, and social responsibility mirrors my own dedication to education as a force for positive change. I am eager to contribute my expertise in curriculum development to support initiatives that not only meet academic standards but also inspire students to become critical thinkers, lifelong learners, and global citizens.</w:t>
      </w:r>
    </w:p>
    <w:p>
      <w:pPr>
        <w:pStyle w:val="BodyText"/>
      </w:pPr>
      <w:r>
        <w:t xml:space="preserve">Thank you for considering my application. I would be honored to bring my passion for education and curriculum design to École de l'Innovation Pédagogique in Lyon. I look forward to the opportunity to discuss how my skills and experiences align with your goals. Please feel free to contact me at +33 456 789 012 or johndoe@example.com for any additional information or to schedule an interview.</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France Lyon</dc:title>
  <dc:creator/>
  <dc:language>en</dc:language>
  <cp:keywords/>
  <dcterms:created xsi:type="dcterms:W3CDTF">2026-05-31T03:19:39Z</dcterms:created>
  <dcterms:modified xsi:type="dcterms:W3CDTF">2026-05-31T03:19:39Z</dcterms:modified>
</cp:coreProperties>
</file>

<file path=docProps/custom.xml><?xml version="1.0" encoding="utf-8"?>
<Properties xmlns="http://schemas.openxmlformats.org/officeDocument/2006/custom-properties" xmlns:vt="http://schemas.openxmlformats.org/officeDocument/2006/docPropsVTypes"/>
</file>